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3-14</w:t>
      </w:r>
      <w:r>
        <w:t xml:space="preserve"> </w:t>
      </w:r>
      <w:r>
        <w:t xml:space="preserve">06:14: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c976b24e2b2aa75427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3-14T06:14:28Z</dcterms:created>
  <dcterms:modified xsi:type="dcterms:W3CDTF">2023-03-14T06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3-14 06:14:20</vt:lpwstr>
  </property>
</Properties>
</file>